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28044" w14:textId="77777777" w:rsidR="00853003" w:rsidRDefault="00853003" w:rsidP="00F92367">
      <w:r>
        <w:t xml:space="preserve">                              </w:t>
      </w:r>
    </w:p>
    <w:p w14:paraId="597FCD57" w14:textId="77777777" w:rsidR="00853003" w:rsidRDefault="00853003" w:rsidP="00F92367"/>
    <w:p w14:paraId="5F8C0034" w14:textId="77777777" w:rsidR="00853003" w:rsidRDefault="00853003" w:rsidP="00F92367"/>
    <w:p w14:paraId="450B1F8C" w14:textId="23DD3641" w:rsidR="00C507B8" w:rsidRPr="00853003" w:rsidRDefault="00853003" w:rsidP="00F92367">
      <w:pPr>
        <w:rPr>
          <w:b/>
          <w:sz w:val="32"/>
        </w:rPr>
      </w:pPr>
      <w:r w:rsidRPr="00853003">
        <w:rPr>
          <w:b/>
          <w:sz w:val="32"/>
        </w:rPr>
        <w:t xml:space="preserve">              </w:t>
      </w:r>
      <w:bookmarkStart w:id="0" w:name="_GoBack"/>
      <w:bookmarkEnd w:id="0"/>
      <w:r w:rsidRPr="00853003">
        <w:rPr>
          <w:b/>
          <w:sz w:val="32"/>
        </w:rPr>
        <w:t xml:space="preserve">         JOURNAL CHANGE TO JEAI FROM ACRI</w:t>
      </w:r>
    </w:p>
    <w:sectPr w:rsidR="00C507B8" w:rsidRPr="008530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yNDI0NzO2MLG0MLZQ0lEKTi0uzszPAykwrAUAUPfFPCwAAAA="/>
  </w:docVars>
  <w:rsids>
    <w:rsidRoot w:val="00C507B8"/>
    <w:rsid w:val="00284189"/>
    <w:rsid w:val="00853003"/>
    <w:rsid w:val="009A49A1"/>
    <w:rsid w:val="00C507B8"/>
    <w:rsid w:val="00F9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2C221"/>
  <w15:chartTrackingRefBased/>
  <w15:docId w15:val="{4C3D69A6-E1FE-40C0-B5EE-8F46BBF46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1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3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44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617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590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8886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892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0800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1456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3608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7103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3899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66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87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24327794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3974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26544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2123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9427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53074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1259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9844652">
                                                          <w:blockQuote w:val="1"/>
                                                          <w:marLeft w:val="96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6" w:color="CCCCCC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6115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3973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53492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11082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0889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9051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93532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037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0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05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4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16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96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79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0924514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2479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336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9581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60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5283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8768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4455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520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2928688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967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19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71566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106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02973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38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56370808">
                                                          <w:blockQuote w:val="1"/>
                                                          <w:marLeft w:val="96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6" w:color="CCCCCC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546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01121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650014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13580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17346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9050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73299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20</dc:creator>
  <cp:keywords/>
  <dc:description/>
  <cp:lastModifiedBy>SDI 1144</cp:lastModifiedBy>
  <cp:revision>5</cp:revision>
  <dcterms:created xsi:type="dcterms:W3CDTF">2026-04-09T12:42:00Z</dcterms:created>
  <dcterms:modified xsi:type="dcterms:W3CDTF">2026-04-10T10:01:00Z</dcterms:modified>
</cp:coreProperties>
</file>